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usiness Consultant position at [Company Name] in New Zealand Auckland. As a results-driven professional with a proven track record of delivering strategic solutions to businesses across diverse industries, I am eager to contribute my expertise to your team. My experience in optimizing operations, fostering innovation, and driving sustainable growth aligns perfectly with the dynamic business landscape of Auckland, a city renowned for its entrepreneurial spirit and commitment to economic progress.</w:t>
      </w:r>
    </w:p>
    <w:p>
      <w:pPr>
        <w:pStyle w:val="BodyText"/>
      </w:pPr>
      <w:r>
        <w:t xml:space="preserve">Having worked as a Business Consultant for over [X years], I have developed a deep understanding of the challenges and opportunities that businesses face in today’s rapidly evolving market. My career has been defined by my ability to translate complex problems into actionable strategies, whether it be through process re-engineering, market expansion planning, or leveraging technology to enhance efficiency. In New Zealand Auckland, where businesses are increasingly focused on resilience and adaptability in the post-pandemic era, I am confident that my skills can help organizations thrive in a competitive environment.</w:t>
      </w:r>
    </w:p>
    <w:bookmarkStart w:id="20" w:name="why-new-zealand-auckland"/>
    <w:p>
      <w:pPr>
        <w:pStyle w:val="Heading2"/>
      </w:pPr>
      <w:r>
        <w:t xml:space="preserve">Why New Zealand Auckland?</w:t>
      </w:r>
    </w:p>
    <w:p>
      <w:pPr>
        <w:pStyle w:val="FirstParagraph"/>
      </w:pPr>
      <w:r>
        <w:t xml:space="preserve">New Zealand Auckland is not only a hub of innovation but also a melting pot of cultures and industries. As a Business Consultant, I have always been drawn to regions where creativity and collaboration drive success. In Auckland, the blend of global enterprises, startups, and local businesses creates an ideal ecosystem for strategic thinking. My experience working with clients in similar environments has equipped me with the cultural sensitivity and analytical rigor needed to succeed in this unique market.</w:t>
      </w:r>
    </w:p>
    <w:p>
      <w:pPr>
        <w:pStyle w:val="BodyText"/>
      </w:pPr>
      <w:r>
        <w:t xml:space="preserve">For instance, during my tenure at [Previous Company], I supported a tech startup based in Auckland to scale its operations internationally. By analyzing market trends, optimizing its supply chain, and identifying key partnerships, we achieved a 40% increase in revenue within 18 months. This project underscored the importance of understanding regional dynamics—such as New Zealand’s emphasis on sustainability and community engagement—which are integral to building long-term value for businesses.</w:t>
      </w:r>
    </w:p>
    <w:bookmarkEnd w:id="20"/>
    <w:bookmarkStart w:id="21" w:name="my-expertise-as-a-business-consultant"/>
    <w:p>
      <w:pPr>
        <w:pStyle w:val="Heading2"/>
      </w:pPr>
      <w:r>
        <w:t xml:space="preserve">My Expertise as a Business Consultant</w:t>
      </w:r>
    </w:p>
    <w:p>
      <w:pPr>
        <w:pStyle w:val="FirstParagraph"/>
      </w:pPr>
      <w:r>
        <w:t xml:space="preserve">As a Business Consultant, I specialize in three core areas: strategic planning, operational efficiency, and digital transformation. These disciplines are particularly critical in New Zealand Auckland, where businesses are navigating the dual challenges of digital disruption and global competition. My approach combines data-driven analysis with a hands-on mindset to ensure that solutions are both practical and impactful.</w:t>
      </w:r>
    </w:p>
    <w:p>
      <w:pPr>
        <w:pStyle w:val="BodyText"/>
      </w:pPr>
      <w:r>
        <w:t xml:space="preserve">One of my key strengths is my ability to collaborate with stakeholders at all levels. Whether working with senior executives to define long-term visions or supporting frontline teams in implementing changes, I prioritize transparency and accountability. For example, in a recent project for a manufacturing client in Auckland, I led a cross-functional team to redesign their production workflow. By integrating lean principles and automation tools, we reduced operational costs by 25% while improving product quality—a result that resonated with the client’s goal of maintaining its competitive edge in the region.</w:t>
      </w:r>
    </w:p>
    <w:p>
      <w:pPr>
        <w:pStyle w:val="BodyText"/>
      </w:pPr>
      <w:r>
        <w:t xml:space="preserve">Furthermore, my background in digital transformation has enabled me to help businesses leverage technology to unlock new revenue streams. In New Zealand Auckland, where the tech sector is booming, I have guided clients through everything from adopting cloud-based solutions to building AI-powered customer engagement models. This experience has taught me that innovation is not just about adopting the latest tools but also about fostering a culture of continuous improvement.</w:t>
      </w:r>
    </w:p>
    <w:bookmarkEnd w:id="21"/>
    <w:bookmarkStart w:id="22" w:name="X1b0b53c5bdc9a77091a4f18bb73bc40988d5716"/>
    <w:p>
      <w:pPr>
        <w:pStyle w:val="Heading2"/>
      </w:pPr>
      <w:r>
        <w:t xml:space="preserve">Commitment to New Zealand’s Business Ecosystem</w:t>
      </w:r>
    </w:p>
    <w:p>
      <w:pPr>
        <w:pStyle w:val="FirstParagraph"/>
      </w:pPr>
      <w:r>
        <w:t xml:space="preserve">What sets me apart as a Business Consultant is my commitment to contributing to the broader business ecosystem in New Zealand Auckland. I am deeply aware of the region’s unique challenges, such as its geographic isolation and reliance on global trade, and I have always approached my work with a focus on sustainability and community impact. For example, I have collaborated with local organizations to develop training programs that empower small businesses to adopt digital tools, thereby strengthening the regional economy.</w:t>
      </w:r>
    </w:p>
    <w:p>
      <w:pPr>
        <w:pStyle w:val="BodyText"/>
      </w:pPr>
      <w:r>
        <w:t xml:space="preserve">In addition to this, I am passionate about aligning business strategies with New Zealand’s national priorities, such as the transition to a low-carbon economy and the promotion of Maori-led enterprises. This alignment not only enhances a company’s reputation but also ensures long-term viability in a market that values social and environmental responsibility.</w:t>
      </w:r>
    </w:p>
    <w:bookmarkEnd w:id="22"/>
    <w:bookmarkStart w:id="23" w:name="why-i-am-the-right-fit-for-your-team"/>
    <w:p>
      <w:pPr>
        <w:pStyle w:val="Heading2"/>
      </w:pPr>
      <w:r>
        <w:t xml:space="preserve">Why I Am the Right Fit for Your Team</w:t>
      </w:r>
    </w:p>
    <w:p>
      <w:pPr>
        <w:pStyle w:val="FirstParagraph"/>
      </w:pPr>
      <w:r>
        <w:t xml:space="preserve">Your organization’s reputation for excellence in [specific industry or service] has caught my attention, and I am eager to bring my expertise to your team. I am particularly drawn to your commitment to [specific value or initiative mentioned in the job posting], as this resonates with my own professional philosophy. With a strong foundation in business strategy and a proven ability to deliver measurable results, I am confident that I can contribute meaningfully to your goals.</w:t>
      </w:r>
    </w:p>
    <w:p>
      <w:pPr>
        <w:pStyle w:val="BodyText"/>
      </w:pPr>
      <w:r>
        <w:t xml:space="preserve">Moreover, my adaptability and willingness to learn make me well-suited for the fast-paced environment of New Zealand Auckland. Whether it’s navigating regulatory changes, addressing client needs, or staying ahead of market trends, I approach every challenge with a solution-oriented mindset. I am also comfortable working in multicultural teams, which is essential in a city as diverse as Auckland.</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 I look forward to the possibility of contributing to the continued success of [Company Name] in New Zealand Auckla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0T16:36:04Z</dcterms:created>
  <dcterms:modified xsi:type="dcterms:W3CDTF">2025-12-10T16:36:04Z</dcterms:modified>
</cp:coreProperties>
</file>

<file path=docProps/custom.xml><?xml version="1.0" encoding="utf-8"?>
<Properties xmlns="http://schemas.openxmlformats.org/officeDocument/2006/custom-properties" xmlns:vt="http://schemas.openxmlformats.org/officeDocument/2006/docPropsVTypes"/>
</file>